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80B328" w14:textId="77777777" w:rsidR="005A4A07" w:rsidRDefault="00860C9E">
      <w:hyperlink r:id="rId4" w:history="1">
        <w:r>
          <w:rPr>
            <w:rStyle w:val="Hyperlink"/>
          </w:rPr>
          <w:t>https://www.youtube.com/watch?v=FOIbK4bJKS8</w:t>
        </w:r>
      </w:hyperlink>
      <w:bookmarkStart w:id="0" w:name="_GoBack"/>
      <w:bookmarkEnd w:id="0"/>
    </w:p>
    <w:sectPr w:rsidR="005A4A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rE0MjawNAayzJR0lIJTi4sz8/NACgxrAfSnprssAAAA"/>
  </w:docVars>
  <w:rsids>
    <w:rsidRoot w:val="00860C9E"/>
    <w:rsid w:val="005A4A07"/>
    <w:rsid w:val="00860C9E"/>
    <w:rsid w:val="008B3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00D1D"/>
  <w15:chartTrackingRefBased/>
  <w15:docId w15:val="{6F673C98-7C98-41D5-B4AF-3922BB933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60C9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youtube.com/watch?v=FOIbK4bJKS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1</Pages>
  <Words>15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o</dc:creator>
  <cp:keywords/>
  <dc:description/>
  <cp:lastModifiedBy>Ernesto</cp:lastModifiedBy>
  <cp:revision>1</cp:revision>
  <dcterms:created xsi:type="dcterms:W3CDTF">2020-03-03T18:48:00Z</dcterms:created>
  <dcterms:modified xsi:type="dcterms:W3CDTF">2020-03-04T01:03:00Z</dcterms:modified>
</cp:coreProperties>
</file>